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Applica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3d0493cd8e773cf523221c093ecab53cf39865f"/>
    <w:p>
      <w:pPr>
        <w:pStyle w:val="Heading1"/>
      </w:pPr>
      <w:r>
        <w:t xml:space="preserve">Cover Letter for Biologist Position in Saudi Arabia Jeddah</w:t>
      </w:r>
    </w:p>
    <w:p>
      <w:pPr>
        <w:pStyle w:val="FirstParagraph"/>
      </w:pPr>
      <w:r>
        <w:rPr>
          <w:bCs/>
          <w:b/>
        </w:rPr>
        <w:t xml:space="preserve">Dear Hiring Manager,</w:t>
      </w:r>
    </w:p>
    <w:p>
      <w:pPr>
        <w:pStyle w:val="BodyText"/>
      </w:pPr>
      <w:r>
        <w:t xml:space="preserve">As a dedicated Biologist with over a decade of experience in ecological research, biodiversity conservation, and environmental sustainability, I am excited to apply for the Biologist position at [Organization Name] in Saudi Arabia Jeddah. This opportunity aligns perfectly with my professional goals and passion for contributing to global environmental science while immersing myself in the vibrant cultural and scientific landscape of Jeddah. The unique ecosystems of Saudi Arabia, combined with its ambitious Vision 2030 initiatives, present an extraordinary platform for impactful biological research and innovation. I am eager to bring my expertise in ecological monitoring, species conservation, and sustainable development to support the mission of [Organization Name] in this dynamic region.</w:t>
      </w:r>
    </w:p>
    <w:p>
      <w:pPr>
        <w:pStyle w:val="BodyText"/>
      </w:pPr>
      <w:r>
        <w:t xml:space="preserve">My career as a Biologist has been defined by a commitment to understanding and preserving the delicate balance of natural systems. Over the years, I have conducted fieldwork across diverse environments, from coastal mangroves to arid desert ecosystems, specializing in biodiversity assessment and habitat restoration. These experiences have equipped me with the technical skills necessary to design and implement research projects that address critical environmental challenges. For instance, my work on marine biodiversity in Southeast Asia involved collaborating with local communities to develop conservation strategies that balanced ecological preservation with economic needs. Similarly, my research on desert flora in the Middle East has provided insights into adaptive plant species that could inform sustainable land management practices.</w:t>
      </w:r>
    </w:p>
    <w:p>
      <w:pPr>
        <w:pStyle w:val="BodyText"/>
      </w:pPr>
      <w:r>
        <w:t xml:space="preserve">What draws me specifically to Saudi Arabia Jeddah is its unique position at the crossroads of global environmental and scientific advancements. As a city known for its rapid urbanization and commitment to green initiatives, Jeddah represents a microcosm of the challenges and opportunities facing modern biologists. The Kingdom’s Vision 2030 emphasizes the importance of environmental sustainability, with projects such as the NEOM development and the Saudi Green Initiative highlighting a growing focus on ecological resilience. I am particularly inspired by these efforts and would be honored to contribute my expertise to support initiatives that protect Jeddah’s coastal ecosystems, which are vital for both biodiversity and local communities.</w:t>
      </w:r>
    </w:p>
    <w:p>
      <w:pPr>
        <w:pStyle w:val="BodyText"/>
      </w:pPr>
      <w:r>
        <w:t xml:space="preserve">My academic background includes a Master’s degree in Environmental Science and a Doctorate in Ecology, with a dissertation focused on the impact of climate change on arid zone flora. This research not only deepened my understanding of ecological systems but also honed my ability to analyze complex data and communicate findings effectively to diverse audiences. I am proficient in using advanced tools such as GIS mapping, remote sensing technologies, and molecular biology techniques for species identification. These skills would allow me to contribute meaningfully to [Organization Name]’s projects, whether they involve monitoring wildlife populations, assessing the health of marine environments, or developing strategies for sustainable urban planning.</w:t>
      </w:r>
    </w:p>
    <w:p>
      <w:pPr>
        <w:pStyle w:val="BodyText"/>
      </w:pPr>
      <w:r>
        <w:t xml:space="preserve">One of the most rewarding aspects of my career has been working in interdisciplinary teams to address pressing environmental issues. As a Biologist, I have collaborated with engineers, policymakers, and community leaders to design solutions that are both scientifically rigorous and socially equitable. For example, in a recent project focused on restoring degraded wetlands in [Country], I worked alongside hydrologists to model water flow patterns and identify optimal sites for reforestation. This experience underscored the importance of integrating ecological knowledge with practical applications, a principle I would bring to every project at [Organization Name].</w:t>
      </w:r>
    </w:p>
    <w:p>
      <w:pPr>
        <w:pStyle w:val="BodyText"/>
      </w:pPr>
      <w:r>
        <w:t xml:space="preserve">Living and working in Saudi Arabia Jeddah would allow me to contribute to a region that is rapidly evolving as a hub for scientific research and environmental stewardship. The city’s proximity to the Red Sea, its diverse ecosystems, and its growing emphasis on sustainability create an ideal environment for innovative biological work. I am especially interested in collaborating with local institutions such as King Abdulaziz University or the Saudi Wildlife Authority to advance conservation efforts and promote public awareness of ecological issues. Additionally, I am eager to engage with the vibrant scientific community in Jeddah, sharing knowledge and learning from the expertise of local professionals.</w:t>
      </w:r>
    </w:p>
    <w:p>
      <w:pPr>
        <w:pStyle w:val="BodyText"/>
      </w:pPr>
      <w:r>
        <w:t xml:space="preserve">My motivation for pursuing this opportunity is rooted in a deep respect for the natural world and a desire to make a tangible difference. Saudi Arabia’s unique environmental challenges—ranging from desertification to marine pollution—require creative solutions that only highly skilled Biologists can provide. I am confident that my technical expertise, combined with my adaptability and enthusiasm for cross-cultural collaboration, would enable me to thrive in the dynamic setting of Jeddah. Furthermore, I am committed to embracing the cultural and professional opportunities this role would offer, ensuring that my work aligns with both global best practices and local priorities.</w:t>
      </w:r>
    </w:p>
    <w:p>
      <w:pPr>
        <w:pStyle w:val="BodyText"/>
      </w:pPr>
      <w:r>
        <w:t xml:space="preserve">As a Biologist, I understand that scientific progress is most impactful when it is grounded in a deep understanding of the communities it serves. In Jeddah, I see an opportunity to apply my skills in ways that are both scientifically rigorous and culturally sensitive. Whether through field research, policy advising, or public outreach, I am ready to contribute to the ongoing efforts to protect and restore Saudi Arabia’s natural heritage. I would be honored to bring my passion for biology and my dedication to sustainability to [Organization Name], where I can collaborate with a team of like-minded professionals to create lasting environmental impact.</w:t>
      </w:r>
    </w:p>
    <w:p>
      <w:pPr>
        <w:pStyle w:val="BodyText"/>
      </w:pPr>
      <w:r>
        <w:t xml:space="preserve">Thank you for considering my application. I would welcome the opportunity to discuss how my background, skills, and enthusiasm align with the goals of [Organization Name]. Please feel free to contact me at [Your Phone Number] or [Your Email Address] at your earliest convenience. I look forward to the possibility of contributing to the exciting work being done in Saudi Arabia Jeddah and helping shape a more sustainable future for its ecosystems and communities.</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w:t>
      </w:r>
      <w:r>
        <w:br/>
      </w:r>
      <w:r>
        <w:t xml:space="preserve">[Email Address]</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Application in Saudi Arabia Jeddah</dc:title>
  <dc:creator/>
  <cp:keywords/>
  <dcterms:created xsi:type="dcterms:W3CDTF">2026-07-24T03:38:23Z</dcterms:created>
  <dcterms:modified xsi:type="dcterms:W3CDTF">2026-07-24T03:38:23Z</dcterms:modified>
</cp:coreProperties>
</file>

<file path=docProps/custom.xml><?xml version="1.0" encoding="utf-8"?>
<Properties xmlns="http://schemas.openxmlformats.org/officeDocument/2006/custom-properties" xmlns:vt="http://schemas.openxmlformats.org/officeDocument/2006/docPropsVTypes"/>
</file>